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5B0D71" w14:textId="77777777" w:rsidR="00EA4129" w:rsidRDefault="002210F5">
      <w:pPr>
        <w:pStyle w:val="Title"/>
      </w:pPr>
      <w:r>
        <w:t>Defenders Analysis</w:t>
      </w:r>
    </w:p>
    <w:p w14:paraId="511F82F0" w14:textId="77777777" w:rsidR="00EA4129" w:rsidRDefault="002210F5">
      <w:pPr>
        <w:pStyle w:val="Author"/>
      </w:pPr>
      <w:r>
        <w:t>Riu Sakaguchi</w:t>
      </w:r>
    </w:p>
    <w:p w14:paraId="40EF17B1" w14:textId="54F57752" w:rsidR="00EA4129" w:rsidRDefault="002210F5">
      <w:pPr>
        <w:pStyle w:val="Date"/>
      </w:pPr>
      <w:r>
        <w:t>6/12/2020</w:t>
      </w:r>
    </w:p>
    <w:p w14:paraId="67EF57BC" w14:textId="6405A40E" w:rsidR="00C305D6" w:rsidRDefault="00C305D6" w:rsidP="00C305D6">
      <w:pPr>
        <w:pStyle w:val="BodyText"/>
      </w:pPr>
    </w:p>
    <w:p w14:paraId="4773A858" w14:textId="3D6FAB24" w:rsidR="00C305D6" w:rsidRPr="00C305D6" w:rsidRDefault="00C305D6" w:rsidP="00C305D6">
      <w:pPr>
        <w:pStyle w:val="BodyText"/>
        <w:jc w:val="center"/>
        <w:rPr>
          <w:color w:val="FF0000"/>
        </w:rPr>
      </w:pPr>
      <w:r w:rsidRPr="00C305D6">
        <w:rPr>
          <w:color w:val="FF0000"/>
        </w:rPr>
        <w:t>Restricted to level 1/wave 1/no upgrades</w:t>
      </w:r>
      <w:r>
        <w:rPr>
          <w:color w:val="FF0000"/>
        </w:rPr>
        <w:t xml:space="preserve"> (15 red/5 blue viruses)</w:t>
      </w:r>
    </w:p>
    <w:p w14:paraId="629FCF86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                                        Df Sum </w:t>
      </w: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Sq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Mean </w:t>
      </w: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Sq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F value   </w:t>
      </w: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Pr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(&gt;F)    </w:t>
      </w:r>
    </w:p>
    <w:p w14:paraId="27E94530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LocationCombination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                      5   2718   </w:t>
      </w:r>
      <w:proofErr w:type="gram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543.6  90.273</w:t>
      </w:r>
      <w:proofErr w:type="gram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&lt; 2e-16 ***</w:t>
      </w:r>
    </w:p>
    <w:p w14:paraId="3B0FFF6E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MedicineCombination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                      3    265    </w:t>
      </w:r>
      <w:proofErr w:type="gram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88.4  14.672</w:t>
      </w:r>
      <w:proofErr w:type="gram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2.15e-09 ***</w:t>
      </w:r>
    </w:p>
    <w:p w14:paraId="6FC6F341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proofErr w:type="spellStart"/>
      <w:proofErr w:type="gram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LocationCombination:MedicineCombination</w:t>
      </w:r>
      <w:proofErr w:type="spellEnd"/>
      <w:proofErr w:type="gram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 15    342    22.8   3.787 1.29e-06 ***</w:t>
      </w:r>
    </w:p>
    <w:p w14:paraId="3E6EEBB7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Residuals                               1243   7485     6.0                     </w:t>
      </w:r>
    </w:p>
    <w:p w14:paraId="4055A2EC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---</w:t>
      </w:r>
    </w:p>
    <w:p w14:paraId="3058109A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Signif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. codes:  0 ‘***’ 0.001 ‘**’ 0.01 ‘*’ 0.05 ‘.’ 0.1 </w:t>
      </w:r>
      <w:proofErr w:type="gram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‘ ’</w:t>
      </w:r>
      <w:proofErr w:type="gram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1</w:t>
      </w:r>
    </w:p>
    <w:p w14:paraId="2B5930DD" w14:textId="3D81A7C2" w:rsidR="00C305D6" w:rsidRPr="00C305D6" w:rsidRDefault="002210F5" w:rsidP="00C305D6">
      <w:pPr>
        <w:pStyle w:val="FirstParagraph"/>
      </w:pPr>
      <w:r>
        <w:rPr>
          <w:noProof/>
        </w:rPr>
        <w:drawing>
          <wp:inline distT="0" distB="0" distL="0" distR="0" wp14:anchorId="14078E8C" wp14:editId="14E92E9F">
            <wp:extent cx="3988340" cy="31225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Interaction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444" cy="312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51CA5" w14:textId="414E99E1" w:rsidR="00C305D6" w:rsidRDefault="00C305D6" w:rsidP="00C305D6">
      <w:pPr>
        <w:pStyle w:val="BodyText"/>
        <w:rPr>
          <w:bCs/>
          <w:color w:val="FF0000"/>
        </w:rPr>
      </w:pPr>
      <w:r>
        <w:rPr>
          <w:bCs/>
          <w:color w:val="FF0000"/>
        </w:rPr>
        <w:t>We can win this wave if we use red red and 12 only</w:t>
      </w:r>
    </w:p>
    <w:p w14:paraId="05B9D456" w14:textId="5C0FDDD6" w:rsidR="00C305D6" w:rsidRPr="00C305D6" w:rsidRDefault="00C305D6" w:rsidP="00C305D6">
      <w:pPr>
        <w:pStyle w:val="BodyText"/>
        <w:rPr>
          <w:bCs/>
          <w:color w:val="FF000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A379C0B" wp14:editId="402FE688">
            <wp:simplePos x="0" y="0"/>
            <wp:positionH relativeFrom="column">
              <wp:posOffset>2743105</wp:posOffset>
            </wp:positionH>
            <wp:positionV relativeFrom="paragraph">
              <wp:posOffset>107004</wp:posOffset>
            </wp:positionV>
            <wp:extent cx="3625850" cy="2042795"/>
            <wp:effectExtent l="0" t="0" r="0" b="0"/>
            <wp:wrapTight wrapText="bothSides">
              <wp:wrapPolygon edited="0">
                <wp:start x="0" y="0"/>
                <wp:lineTo x="0" y="21486"/>
                <wp:lineTo x="21562" y="21486"/>
                <wp:lineTo x="21562" y="0"/>
                <wp:lineTo x="0" y="0"/>
              </wp:wrapPolygon>
            </wp:wrapTight>
            <wp:docPr id="10" name="Picture 10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85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305D6">
        <w:rPr>
          <w:bCs/>
          <w:color w:val="FF0000"/>
        </w:rPr>
        <w:t xml:space="preserve">This makes sense since turret 1 has the most distance to kill </w:t>
      </w:r>
    </w:p>
    <w:p w14:paraId="50827414" w14:textId="0F060A15" w:rsidR="00C305D6" w:rsidRPr="00C305D6" w:rsidRDefault="00C305D6" w:rsidP="00C305D6">
      <w:pPr>
        <w:pStyle w:val="BodyText"/>
        <w:rPr>
          <w:bCs/>
          <w:color w:val="FF0000"/>
        </w:rPr>
      </w:pPr>
      <w:r w:rsidRPr="00C305D6">
        <w:rPr>
          <w:bCs/>
          <w:color w:val="FF0000"/>
        </w:rPr>
        <w:t xml:space="preserve">Why is 12 </w:t>
      </w:r>
      <w:proofErr w:type="gramStart"/>
      <w:r w:rsidRPr="00C305D6">
        <w:rPr>
          <w:bCs/>
          <w:color w:val="FF0000"/>
        </w:rPr>
        <w:t>better</w:t>
      </w:r>
      <w:proofErr w:type="gramEnd"/>
      <w:r w:rsidRPr="00C305D6">
        <w:rPr>
          <w:bCs/>
          <w:color w:val="FF0000"/>
        </w:rPr>
        <w:t xml:space="preserve"> than 13 or 14?</w:t>
      </w:r>
    </w:p>
    <w:p w14:paraId="667A4928" w14:textId="5998F585" w:rsidR="00C305D6" w:rsidRPr="00C305D6" w:rsidRDefault="00C305D6" w:rsidP="00C305D6">
      <w:pPr>
        <w:pStyle w:val="BodyText"/>
        <w:rPr>
          <w:bCs/>
        </w:rPr>
      </w:pPr>
    </w:p>
    <w:p w14:paraId="5CD1AA1D" w14:textId="0477A4C9" w:rsidR="00C305D6" w:rsidRDefault="002210F5">
      <w:pPr>
        <w:pStyle w:val="FirstParagraph"/>
      </w:pPr>
      <w:r>
        <w:rPr>
          <w:noProof/>
        </w:rPr>
        <w:lastRenderedPageBreak/>
        <w:drawing>
          <wp:inline distT="0" distB="0" distL="0" distR="0" wp14:anchorId="361C66D9" wp14:editId="7AA250A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Interaction%20Plot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CA75C" w14:textId="7698BE83" w:rsidR="00EA4129" w:rsidRDefault="002210F5">
      <w:pPr>
        <w:pStyle w:val="FirstParagraph"/>
      </w:pPr>
      <w:r>
        <w:rPr>
          <w:noProof/>
        </w:rPr>
        <w:lastRenderedPageBreak/>
        <w:drawing>
          <wp:inline distT="0" distB="0" distL="0" distR="0" wp14:anchorId="3FFCCFFD" wp14:editId="60C3F51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Interaction%20Plot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5AF32" w14:textId="74AB7D99" w:rsidR="00C305D6" w:rsidRDefault="00C305D6" w:rsidP="00C305D6">
      <w:pPr>
        <w:pStyle w:val="BodyText"/>
        <w:rPr>
          <w:bCs/>
          <w:color w:val="FF0000"/>
        </w:rPr>
      </w:pPr>
      <w:r w:rsidRPr="00C305D6">
        <w:rPr>
          <w:bCs/>
          <w:color w:val="FF0000"/>
        </w:rPr>
        <w:t>This makes sense since turret 1 has the most distance to kill</w:t>
      </w:r>
      <w:r>
        <w:rPr>
          <w:bCs/>
          <w:color w:val="FF0000"/>
        </w:rPr>
        <w:t>. It makes sense because turrets 23 and 34 are very close together.</w:t>
      </w:r>
    </w:p>
    <w:p w14:paraId="39F4E727" w14:textId="5FEA2977" w:rsidR="00C305D6" w:rsidRPr="00C305D6" w:rsidRDefault="00C305D6" w:rsidP="00C305D6">
      <w:pPr>
        <w:pStyle w:val="BodyText"/>
        <w:rPr>
          <w:bCs/>
          <w:color w:val="FF0000"/>
        </w:rPr>
      </w:pPr>
      <w:r w:rsidRPr="00C305D6">
        <w:rPr>
          <w:bCs/>
          <w:color w:val="FF0000"/>
        </w:rPr>
        <w:t xml:space="preserve">Why is 12 </w:t>
      </w:r>
      <w:proofErr w:type="gramStart"/>
      <w:r w:rsidRPr="00C305D6">
        <w:rPr>
          <w:bCs/>
          <w:color w:val="FF0000"/>
        </w:rPr>
        <w:t>better</w:t>
      </w:r>
      <w:proofErr w:type="gramEnd"/>
      <w:r w:rsidRPr="00C305D6">
        <w:rPr>
          <w:bCs/>
          <w:color w:val="FF0000"/>
        </w:rPr>
        <w:t xml:space="preserve"> than 13 or 14?</w:t>
      </w:r>
    </w:p>
    <w:p w14:paraId="4BD64B55" w14:textId="77777777" w:rsidR="00C305D6" w:rsidRDefault="00C305D6">
      <w:pPr>
        <w:pStyle w:val="BodyText"/>
        <w:rPr>
          <w:b/>
        </w:rPr>
      </w:pPr>
    </w:p>
    <w:p w14:paraId="7443D1EE" w14:textId="77777777" w:rsidR="00C305D6" w:rsidRDefault="00C305D6">
      <w:pPr>
        <w:pStyle w:val="BodyText"/>
        <w:rPr>
          <w:b/>
        </w:rPr>
      </w:pPr>
    </w:p>
    <w:p w14:paraId="7A9CD48B" w14:textId="77777777" w:rsidR="00C305D6" w:rsidRDefault="00C305D6">
      <w:pPr>
        <w:pStyle w:val="BodyText"/>
        <w:rPr>
          <w:b/>
        </w:rPr>
      </w:pPr>
    </w:p>
    <w:p w14:paraId="322EE3C7" w14:textId="77777777" w:rsidR="00C305D6" w:rsidRDefault="00C305D6">
      <w:pPr>
        <w:pStyle w:val="BodyText"/>
        <w:rPr>
          <w:b/>
        </w:rPr>
      </w:pPr>
    </w:p>
    <w:p w14:paraId="765D47E4" w14:textId="6D92C224" w:rsidR="00EA4129" w:rsidRDefault="002210F5">
      <w:pPr>
        <w:pStyle w:val="BodyText"/>
      </w:pPr>
      <w:r>
        <w:rPr>
          <w:b/>
        </w:rPr>
        <w:t>Destroyed</w:t>
      </w:r>
      <w:r>
        <w:t xml:space="preserve"> BR (12, 13, 14) </w:t>
      </w:r>
      <w:r>
        <w:t>RR (24, 34) Turrets are too close to each other and since they are effective, many of the shots are not getting in and hence destroyed goes down as well.</w:t>
      </w:r>
    </w:p>
    <w:p w14:paraId="739BDD00" w14:textId="77777777" w:rsidR="00EA4129" w:rsidRDefault="002210F5">
      <w:pPr>
        <w:pStyle w:val="BodyText"/>
      </w:pPr>
      <w:r>
        <w:rPr>
          <w:b/>
        </w:rPr>
        <w:t>Shot</w:t>
      </w:r>
      <w:r>
        <w:t xml:space="preserve"> RR (24, 34) As explained above, turrets are too close to each other and since they are effective,</w:t>
      </w:r>
      <w:r>
        <w:t xml:space="preserve"> the turret that shoots second won’t get their shot in.</w:t>
      </w:r>
    </w:p>
    <w:p w14:paraId="3D7A4DD9" w14:textId="77777777" w:rsidR="00EA4129" w:rsidRDefault="002210F5">
      <w:pPr>
        <w:pStyle w:val="BodyText"/>
      </w:pPr>
      <w:r>
        <w:rPr>
          <w:b/>
        </w:rPr>
        <w:t>Percent Destroyed</w:t>
      </w:r>
      <w:r>
        <w:t xml:space="preserve"> RB and BR cross between 12 and 13. BB and RR cross at 34 (Sample size could be an issue).</w:t>
      </w:r>
    </w:p>
    <w:p w14:paraId="1809599F" w14:textId="77777777" w:rsidR="00EA4129" w:rsidRDefault="002210F5">
      <w:pPr>
        <w:pStyle w:val="BodyText"/>
      </w:pPr>
      <w:r>
        <w:br/>
      </w:r>
    </w:p>
    <w:p w14:paraId="39BFEFCB" w14:textId="77777777" w:rsidR="00EA4129" w:rsidRDefault="002210F5">
      <w:pPr>
        <w:pStyle w:val="BodyText"/>
      </w:pPr>
      <w:r>
        <w:rPr>
          <w:noProof/>
        </w:rPr>
        <w:lastRenderedPageBreak/>
        <w:drawing>
          <wp:inline distT="0" distB="0" distL="0" distR="0" wp14:anchorId="589EB844" wp14:editId="5C0FF007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Location)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7828E3" wp14:editId="1EC57F55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Location)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B2A4D1" wp14:editId="75699D98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Location)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F2015" w14:textId="77777777" w:rsidR="00EA4129" w:rsidRDefault="002210F5">
      <w:pPr>
        <w:pStyle w:val="BodyText"/>
      </w:pPr>
      <w:r>
        <w:rPr>
          <w:b/>
        </w:rPr>
        <w:t>Destroyed</w:t>
      </w:r>
      <w:r>
        <w:t xml:space="preserve"> Higher destroyed when turrets are closer to the entrance makes sense because</w:t>
      </w:r>
      <w:r>
        <w:t xml:space="preserve"> we also get more shots in. 23 seems to be the worst location combination.</w:t>
      </w:r>
    </w:p>
    <w:p w14:paraId="435E773B" w14:textId="77777777" w:rsidR="00EA4129" w:rsidRDefault="002210F5">
      <w:pPr>
        <w:pStyle w:val="BodyText"/>
      </w:pPr>
      <w:r>
        <w:rPr>
          <w:b/>
        </w:rPr>
        <w:t>Shots</w:t>
      </w:r>
      <w:r>
        <w:t xml:space="preserve"> Again, we get more shots in when the turrets are placed closer to the entrance, and less as they are placed closer to the exit.</w:t>
      </w:r>
    </w:p>
    <w:p w14:paraId="1A10F5B7" w14:textId="77777777" w:rsidR="00EA4129" w:rsidRDefault="002210F5">
      <w:pPr>
        <w:pStyle w:val="BodyText"/>
      </w:pPr>
      <w:r>
        <w:rPr>
          <w:b/>
        </w:rPr>
        <w:t>Percent Destroyed</w:t>
      </w:r>
      <w:r>
        <w:t xml:space="preserve"> We see a U shape pattern with</w:t>
      </w:r>
      <w:r>
        <w:t xml:space="preserve"> higher percentages at locations closest to the entrace and closest to the exit. Could most likley be due to the ratios of medicine combination at each location.</w:t>
      </w:r>
    </w:p>
    <w:p w14:paraId="17AF3ACF" w14:textId="77777777" w:rsidR="00EA4129" w:rsidRDefault="002210F5">
      <w:pPr>
        <w:pStyle w:val="BodyText"/>
      </w:pPr>
      <w:r>
        <w:br/>
      </w:r>
    </w:p>
    <w:p w14:paraId="386FDC0F" w14:textId="77777777" w:rsidR="00EA4129" w:rsidRDefault="002210F5">
      <w:pPr>
        <w:pStyle w:val="BodyText"/>
      </w:pPr>
      <w:r>
        <w:rPr>
          <w:noProof/>
        </w:rPr>
        <w:lastRenderedPageBreak/>
        <w:drawing>
          <wp:inline distT="0" distB="0" distL="0" distR="0" wp14:anchorId="6FCFCED8" wp14:editId="123F33C6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Medicine)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B1FDC9" wp14:editId="5061CD1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Medicine)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064A6B" wp14:editId="3361BAE5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Medicine)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A0284" w14:textId="77777777" w:rsidR="00EA4129" w:rsidRDefault="002210F5">
      <w:pPr>
        <w:pStyle w:val="BodyText"/>
      </w:pPr>
      <w:r>
        <w:rPr>
          <w:b/>
        </w:rPr>
        <w:t>Destroyed</w:t>
      </w:r>
      <w:r>
        <w:t xml:space="preserve"> BB being the worst makes sense because there are more red viruses. The rest se</w:t>
      </w:r>
      <w:r>
        <w:t>em to be similar in terms of the number of viruses destroyed.</w:t>
      </w:r>
    </w:p>
    <w:p w14:paraId="361F5E57" w14:textId="77777777" w:rsidR="00EA4129" w:rsidRDefault="002210F5">
      <w:pPr>
        <w:pStyle w:val="BodyText"/>
      </w:pPr>
      <w:r>
        <w:rPr>
          <w:b/>
        </w:rPr>
        <w:t>Shot</w:t>
      </w:r>
      <w:r>
        <w:t xml:space="preserve"> Perhaps RR is lower because it is supposed to be the most effective combination, and the second turrent might not be getting in shots. BB being the lowest might be a result of disproportion</w:t>
      </w:r>
      <w:r>
        <w:t>ate location combinations</w:t>
      </w:r>
    </w:p>
    <w:p w14:paraId="6C730805" w14:textId="77777777" w:rsidR="00EA4129" w:rsidRDefault="002210F5">
      <w:pPr>
        <w:pStyle w:val="BodyText"/>
      </w:pPr>
      <w:r>
        <w:rPr>
          <w:b/>
        </w:rPr>
        <w:t>Percent Destroyed</w:t>
      </w:r>
      <w:r>
        <w:t xml:space="preserve"> This plot makes sense, BB being the lowest, RB and BR being around the same, and RR being the highest.</w:t>
      </w:r>
    </w:p>
    <w:sectPr w:rsidR="00EA41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CF09B2" w14:textId="77777777" w:rsidR="002210F5" w:rsidRDefault="002210F5">
      <w:pPr>
        <w:spacing w:after="0"/>
      </w:pPr>
      <w:r>
        <w:separator/>
      </w:r>
    </w:p>
  </w:endnote>
  <w:endnote w:type="continuationSeparator" w:id="0">
    <w:p w14:paraId="7E86B802" w14:textId="77777777" w:rsidR="002210F5" w:rsidRDefault="002210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57477" w14:textId="77777777" w:rsidR="002210F5" w:rsidRDefault="002210F5">
      <w:r>
        <w:separator/>
      </w:r>
    </w:p>
  </w:footnote>
  <w:footnote w:type="continuationSeparator" w:id="0">
    <w:p w14:paraId="14F3C06C" w14:textId="77777777" w:rsidR="002210F5" w:rsidRDefault="002210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46894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F4C6D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0F5"/>
    <w:rsid w:val="004E29B3"/>
    <w:rsid w:val="00590D07"/>
    <w:rsid w:val="00784D58"/>
    <w:rsid w:val="008D6863"/>
    <w:rsid w:val="00B86B75"/>
    <w:rsid w:val="00BC48D5"/>
    <w:rsid w:val="00C305D6"/>
    <w:rsid w:val="00C36279"/>
    <w:rsid w:val="00E315A3"/>
    <w:rsid w:val="00EA41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5073E"/>
  <w15:docId w15:val="{89C4EBF0-363B-4D4D-9818-1234F0912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05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05D6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3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3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0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3808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977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86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9556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204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497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8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26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0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9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1842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94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176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513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323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3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61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32273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73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94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351</Words>
  <Characters>2002</Characters>
  <Application>Microsoft Office Word</Application>
  <DocSecurity>0</DocSecurity>
  <Lines>16</Lines>
  <Paragraphs>4</Paragraphs>
  <ScaleCrop>false</ScaleCrop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ers Analysis</dc:title>
  <dc:creator>Riu Sakaguchi</dc:creator>
  <cp:keywords/>
  <cp:lastModifiedBy>Sakaguchi, Riu</cp:lastModifiedBy>
  <cp:revision>2</cp:revision>
  <dcterms:created xsi:type="dcterms:W3CDTF">2020-06-15T16:40:00Z</dcterms:created>
  <dcterms:modified xsi:type="dcterms:W3CDTF">2020-06-15T16:50:00Z</dcterms:modified>
</cp:coreProperties>
</file>